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2015F" w14:textId="77777777" w:rsidR="003E6083" w:rsidRDefault="00000000" w:rsidP="003E6083">
      <w:pPr>
        <w:pStyle w:val="Header"/>
        <w:ind w:left="-90"/>
        <w:jc w:val="center"/>
        <w:rPr>
          <w:rFonts w:ascii="Adobe Jenson Pro Capt" w:hAnsi="Adobe Jenson Pro Capt" w:cs="Adobe Jenson Pro Capt"/>
          <w:sz w:val="28"/>
          <w:szCs w:val="28"/>
        </w:rPr>
      </w:pPr>
      <w:r>
        <w:rPr>
          <w:rFonts w:ascii="Oldbasker-Light" w:hAnsi="Oldbasker-Light"/>
          <w:b/>
          <w:noProof/>
          <w:color w:val="B0232A"/>
          <w:sz w:val="52"/>
          <w:szCs w:val="52"/>
        </w:rPr>
        <w:pict w14:anchorId="12D66D22">
          <v:rect id="_x0000_s2050" style="position:absolute;left:0;text-align:left;margin-left:472.2pt;margin-top:13.95pt;width:78pt;height:93pt;z-index:1" strokecolor="gray">
            <v:stroke dashstyle="1 1" endcap="round"/>
            <v:textbox style="mso-next-textbox:#_x0000_s2050" inset="0,0,0,0">
              <w:txbxContent>
                <w:p w14:paraId="537E5B27" w14:textId="77777777" w:rsidR="003E6083" w:rsidRDefault="003E6083">
                  <w:pPr>
                    <w:jc w:val="center"/>
                    <w:rPr>
                      <w:rFonts w:ascii="Adobe Jenson Pro" w:hAnsi="Adobe Jenson Pro" w:cs="Adobe Jenson Pro"/>
                      <w:color w:val="808080"/>
                    </w:rPr>
                  </w:pPr>
                </w:p>
                <w:p w14:paraId="317BD730" w14:textId="77777777" w:rsidR="003E6083" w:rsidRDefault="003E6083">
                  <w:pPr>
                    <w:jc w:val="center"/>
                    <w:rPr>
                      <w:rFonts w:ascii="Adobe Jenson Pro" w:hAnsi="Adobe Jenson Pro" w:cs="Adobe Jenson Pro"/>
                      <w:b/>
                      <w:bCs/>
                      <w:color w:val="808080"/>
                      <w:sz w:val="22"/>
                      <w:szCs w:val="22"/>
                    </w:rPr>
                  </w:pPr>
                </w:p>
                <w:p w14:paraId="76FB151D" w14:textId="77777777" w:rsidR="003E6083" w:rsidRDefault="003E6083" w:rsidP="00B37906">
                  <w:pPr>
                    <w:jc w:val="center"/>
                    <w:rPr>
                      <w:rFonts w:ascii="Univers LT Std 45 Light" w:hAnsi="Univers LT Std 45 Light"/>
                      <w:sz w:val="18"/>
                      <w:szCs w:val="18"/>
                    </w:rPr>
                  </w:pPr>
                  <w:r>
                    <w:rPr>
                      <w:rFonts w:ascii="Univers LT Std 45 Light" w:hAnsi="Univers LT Std 45 Light"/>
                      <w:sz w:val="18"/>
                      <w:szCs w:val="18"/>
                    </w:rPr>
                    <w:t xml:space="preserve">Please </w:t>
                  </w:r>
                  <w:r w:rsidR="00DB591A">
                    <w:rPr>
                      <w:rFonts w:ascii="Univers LT Std 45 Light" w:hAnsi="Univers LT Std 45 Light"/>
                      <w:sz w:val="18"/>
                      <w:szCs w:val="18"/>
                    </w:rPr>
                    <w:t>insert</w:t>
                  </w:r>
                  <w:r>
                    <w:rPr>
                      <w:rFonts w:ascii="Univers LT Std 45 Light" w:hAnsi="Univers LT Std 45 Light"/>
                      <w:sz w:val="18"/>
                      <w:szCs w:val="18"/>
                    </w:rPr>
                    <w:t xml:space="preserve"> a recent photo</w:t>
                  </w:r>
                </w:p>
                <w:p w14:paraId="19660115" w14:textId="77777777" w:rsidR="006C2B9A" w:rsidRDefault="006C2B9A" w:rsidP="00B37906">
                  <w:pPr>
                    <w:jc w:val="center"/>
                  </w:pPr>
                  <w:r>
                    <w:rPr>
                      <w:rFonts w:ascii="Univers LT Std 45 Light" w:hAnsi="Univers LT Std 45 Light"/>
                      <w:sz w:val="18"/>
                      <w:szCs w:val="18"/>
                    </w:rPr>
                    <w:t>here</w:t>
                  </w:r>
                </w:p>
              </w:txbxContent>
            </v:textbox>
          </v:rect>
        </w:pict>
      </w:r>
      <w:r>
        <w:rPr>
          <w:rFonts w:ascii="Adobe Jenson Pro Capt" w:hAnsi="Adobe Jenson Pro Capt" w:cs="Adobe Jenson Pro Capt"/>
          <w:sz w:val="28"/>
          <w:szCs w:val="28"/>
        </w:rPr>
        <w:pict w14:anchorId="1191AA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9.5pt;height:36.75pt">
            <v:imagedata r:id="rId7" o:title=""/>
          </v:shape>
        </w:pict>
      </w:r>
    </w:p>
    <w:p w14:paraId="3E3B839C" w14:textId="77777777" w:rsidR="00E37138" w:rsidRDefault="00E37138" w:rsidP="00713119">
      <w:pPr>
        <w:pStyle w:val="Header"/>
        <w:ind w:left="-90"/>
        <w:rPr>
          <w:rFonts w:ascii="Oldbasker-Light" w:hAnsi="Oldbasker-Light" w:cs="AvantGarde Medium"/>
          <w:color w:val="B0232A"/>
          <w:sz w:val="44"/>
          <w:szCs w:val="44"/>
        </w:rPr>
      </w:pPr>
    </w:p>
    <w:p w14:paraId="0C34D94F" w14:textId="2590B3EC" w:rsidR="009709F8" w:rsidRPr="009709F8" w:rsidRDefault="009709F8" w:rsidP="009709F8">
      <w:pPr>
        <w:pStyle w:val="Header"/>
        <w:ind w:left="-90"/>
        <w:rPr>
          <w:rFonts w:ascii="Calibri" w:hAnsi="Calibri"/>
          <w:b/>
          <w:color w:val="3333FF"/>
          <w:sz w:val="28"/>
          <w:szCs w:val="28"/>
        </w:rPr>
      </w:pPr>
      <w:r w:rsidRPr="009709F8">
        <w:rPr>
          <w:rFonts w:ascii="Calibri" w:hAnsi="Calibri"/>
          <w:b/>
          <w:color w:val="3333FF"/>
          <w:sz w:val="28"/>
          <w:szCs w:val="28"/>
        </w:rPr>
        <w:t>THE AAF</w:t>
      </w:r>
      <w:r>
        <w:rPr>
          <w:rFonts w:ascii="Calibri" w:hAnsi="Calibri"/>
          <w:b/>
          <w:color w:val="3333FF"/>
          <w:sz w:val="28"/>
          <w:szCs w:val="28"/>
        </w:rPr>
        <w:t xml:space="preserve">/FABER </w:t>
      </w:r>
      <w:r w:rsidRPr="009709F8">
        <w:rPr>
          <w:rFonts w:ascii="Calibri" w:hAnsi="Calibri"/>
          <w:b/>
          <w:color w:val="3333FF"/>
          <w:sz w:val="28"/>
          <w:szCs w:val="28"/>
        </w:rPr>
        <w:t>YOUNG CONDUCTORS FELLOWSHIP</w:t>
      </w:r>
      <w:r>
        <w:rPr>
          <w:rFonts w:ascii="Calibri" w:hAnsi="Calibri"/>
          <w:b/>
          <w:color w:val="3333FF"/>
          <w:sz w:val="28"/>
          <w:szCs w:val="28"/>
        </w:rPr>
        <w:t xml:space="preserve"> </w:t>
      </w:r>
      <w:r w:rsidRPr="009709F8">
        <w:rPr>
          <w:rFonts w:ascii="Calibri" w:hAnsi="Calibri"/>
          <w:b/>
          <w:color w:val="3333FF"/>
          <w:sz w:val="28"/>
          <w:szCs w:val="28"/>
        </w:rPr>
        <w:t>APPLICATION FORM 202</w:t>
      </w:r>
      <w:r w:rsidR="00FB44AC">
        <w:rPr>
          <w:rFonts w:ascii="Calibri" w:hAnsi="Calibri"/>
          <w:b/>
          <w:color w:val="3333FF"/>
          <w:sz w:val="28"/>
          <w:szCs w:val="28"/>
        </w:rPr>
        <w:t>4</w:t>
      </w:r>
    </w:p>
    <w:p w14:paraId="628152CF" w14:textId="77777777" w:rsidR="00B37906" w:rsidRPr="005011B6" w:rsidRDefault="00B37906" w:rsidP="00713119">
      <w:pPr>
        <w:pStyle w:val="Header"/>
        <w:ind w:left="-90"/>
        <w:rPr>
          <w:rFonts w:ascii="Calibri" w:hAnsi="Calibri"/>
          <w:b/>
          <w:color w:val="999999"/>
          <w:sz w:val="10"/>
          <w:szCs w:val="10"/>
        </w:rPr>
      </w:pPr>
    </w:p>
    <w:p w14:paraId="1652C85C" w14:textId="77777777" w:rsidR="008938C5" w:rsidRPr="005011B6" w:rsidRDefault="008938C5" w:rsidP="00713119">
      <w:pPr>
        <w:ind w:left="-90"/>
        <w:rPr>
          <w:rFonts w:ascii="Calibri" w:hAnsi="Calibri"/>
          <w:sz w:val="18"/>
          <w:szCs w:val="18"/>
        </w:rPr>
      </w:pPr>
      <w:r w:rsidRPr="005011B6">
        <w:rPr>
          <w:rFonts w:ascii="Calibri" w:hAnsi="Calibri"/>
          <w:b/>
          <w:sz w:val="18"/>
          <w:szCs w:val="18"/>
          <w:u w:val="single"/>
        </w:rPr>
        <w:t>Instructions</w:t>
      </w:r>
      <w:r w:rsidRPr="005011B6">
        <w:rPr>
          <w:rFonts w:ascii="Calibri" w:hAnsi="Calibri"/>
          <w:b/>
          <w:sz w:val="18"/>
          <w:szCs w:val="18"/>
        </w:rPr>
        <w:t>:</w:t>
      </w:r>
      <w:r w:rsidRPr="005011B6">
        <w:rPr>
          <w:rFonts w:ascii="Calibri" w:hAnsi="Calibri"/>
          <w:sz w:val="18"/>
          <w:szCs w:val="18"/>
        </w:rPr>
        <w:t xml:space="preserve"> </w:t>
      </w:r>
      <w:r w:rsidR="003E6083" w:rsidRPr="005011B6">
        <w:rPr>
          <w:rFonts w:ascii="Calibri" w:hAnsi="Calibri"/>
          <w:sz w:val="18"/>
          <w:szCs w:val="18"/>
        </w:rPr>
        <w:t xml:space="preserve"> </w:t>
      </w:r>
      <w:r w:rsidRPr="005011B6">
        <w:rPr>
          <w:rFonts w:ascii="Calibri" w:hAnsi="Calibri"/>
          <w:sz w:val="18"/>
          <w:szCs w:val="18"/>
        </w:rPr>
        <w:t xml:space="preserve">Please </w:t>
      </w:r>
      <w:r w:rsidR="003E6083" w:rsidRPr="005011B6">
        <w:rPr>
          <w:rFonts w:ascii="Calibri" w:hAnsi="Calibri"/>
          <w:sz w:val="18"/>
          <w:szCs w:val="18"/>
        </w:rPr>
        <w:t xml:space="preserve">complete </w:t>
      </w:r>
      <w:r w:rsidRPr="005011B6">
        <w:rPr>
          <w:rFonts w:ascii="Calibri" w:hAnsi="Calibri"/>
          <w:sz w:val="18"/>
          <w:szCs w:val="18"/>
        </w:rPr>
        <w:t>this application form and send all application materials to the address below.</w:t>
      </w:r>
      <w:r w:rsidR="00B37906" w:rsidRPr="005011B6">
        <w:rPr>
          <w:rFonts w:ascii="Calibri" w:hAnsi="Calibri"/>
          <w:sz w:val="18"/>
          <w:szCs w:val="18"/>
        </w:rPr>
        <w:t xml:space="preserve"> 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"/>
        <w:gridCol w:w="3690"/>
        <w:gridCol w:w="900"/>
        <w:gridCol w:w="90"/>
        <w:gridCol w:w="1080"/>
        <w:gridCol w:w="3960"/>
      </w:tblGrid>
      <w:tr w:rsidR="008938C5" w:rsidRPr="005011B6" w14:paraId="6382D65E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D4040" w14:textId="77777777" w:rsidR="008938C5" w:rsidRPr="005011B6" w:rsidRDefault="008938C5" w:rsidP="0012504C">
            <w:pPr>
              <w:pStyle w:val="Heading2"/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Name: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F68E06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7B34D8F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ate of Birth: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B30992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EF172A9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6B40F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Address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166A1B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3484DF85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8A9F7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bookmarkStart w:id="0" w:name="_Hlk102467310"/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2D4A37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bookmarkEnd w:id="0"/>
      <w:tr w:rsidR="008938C5" w:rsidRPr="005011B6" w14:paraId="7E73B841" w14:textId="77777777" w:rsidTr="003472A7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FCC5A" w14:textId="77777777" w:rsidR="008938C5" w:rsidRPr="005011B6" w:rsidRDefault="003D65FB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T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  <w:r w:rsidR="002C0A91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                       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CF8D23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63587" w14:textId="77777777" w:rsidR="008938C5" w:rsidRPr="005011B6" w:rsidRDefault="003D65FB" w:rsidP="0012504C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mai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: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2076A0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9709F8" w:rsidRPr="005011B6" w14:paraId="091DBE34" w14:textId="77777777" w:rsidTr="000658B6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0978A" w14:textId="77777777" w:rsidR="009709F8" w:rsidRPr="005011B6" w:rsidRDefault="009709F8" w:rsidP="000658B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Webs</w:t>
            </w: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ite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7261C6" w14:textId="77777777" w:rsidR="009709F8" w:rsidRPr="005011B6" w:rsidRDefault="009709F8" w:rsidP="000658B6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12504C" w:rsidRPr="005011B6" w14:paraId="3F1BD514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67920" w14:textId="77777777" w:rsidR="0012504C" w:rsidRPr="005011B6" w:rsidRDefault="009709F8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Place of Birth</w:t>
            </w:r>
            <w:r w:rsidR="0023295A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31AF38" w14:textId="77777777" w:rsidR="0012504C" w:rsidRPr="005011B6" w:rsidRDefault="0012504C" w:rsidP="001E3FB1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29CA4306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30"/>
        <w:gridCol w:w="9270"/>
      </w:tblGrid>
      <w:tr w:rsidR="008938C5" w:rsidRPr="005011B6" w14:paraId="553FBE41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F7A0017" w14:textId="77777777" w:rsidR="008938C5" w:rsidRPr="005011B6" w:rsidRDefault="00B3790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School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25411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B37906" w:rsidRPr="005011B6" w14:paraId="7A74F742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972B8A8" w14:textId="77777777" w:rsidR="00B37906" w:rsidRPr="005011B6" w:rsidRDefault="00B3790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epartment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22ADDF" w14:textId="77777777" w:rsidR="00B37906" w:rsidRPr="005011B6" w:rsidRDefault="00B37906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9F4A860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43EA878" w14:textId="77777777" w:rsidR="008938C5" w:rsidRPr="005011B6" w:rsidRDefault="008938C5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Language Skills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1E96C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69EC6A67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p w14:paraId="2DBAD11A" w14:textId="77777777" w:rsidR="008938C5" w:rsidRPr="005011B6" w:rsidRDefault="00E00E6E">
      <w:pPr>
        <w:pStyle w:val="Heading1"/>
        <w:tabs>
          <w:tab w:val="clear" w:pos="4253"/>
        </w:tabs>
        <w:ind w:left="-90"/>
        <w:rPr>
          <w:rFonts w:ascii="Calibri" w:hAnsi="Calibri"/>
          <w:sz w:val="16"/>
          <w:szCs w:val="16"/>
        </w:rPr>
      </w:pPr>
      <w:r w:rsidRPr="005011B6">
        <w:rPr>
          <w:rFonts w:ascii="Calibri" w:hAnsi="Calibri"/>
          <w:sz w:val="16"/>
          <w:szCs w:val="16"/>
        </w:rPr>
        <w:t xml:space="preserve">How did you learn about The </w:t>
      </w:r>
      <w:r w:rsidR="003D65FB" w:rsidRPr="005011B6">
        <w:rPr>
          <w:rFonts w:ascii="Calibri" w:hAnsi="Calibri"/>
          <w:sz w:val="16"/>
          <w:szCs w:val="16"/>
        </w:rPr>
        <w:t xml:space="preserve">AAF </w:t>
      </w:r>
      <w:r w:rsidR="009709F8">
        <w:rPr>
          <w:rFonts w:ascii="Calibri" w:hAnsi="Calibri"/>
          <w:sz w:val="16"/>
          <w:szCs w:val="16"/>
        </w:rPr>
        <w:t>Young Conductors Fellowship</w:t>
      </w:r>
      <w:r w:rsidR="008938C5" w:rsidRPr="005011B6">
        <w:rPr>
          <w:rFonts w:ascii="Calibri" w:hAnsi="Calibri"/>
          <w:sz w:val="16"/>
          <w:szCs w:val="16"/>
        </w:rPr>
        <w:t xml:space="preserve">?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0"/>
      </w:tblGrid>
      <w:tr w:rsidR="009709F8" w:rsidRPr="005011B6" w14:paraId="1D1F5DF2" w14:textId="77777777" w:rsidTr="009709F8">
        <w:trPr>
          <w:trHeight w:val="400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0800" w:type="dxa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800"/>
            </w:tblGrid>
            <w:tr w:rsidR="009709F8" w:rsidRPr="001421D0" w14:paraId="2F40212B" w14:textId="77777777" w:rsidTr="000658B6">
              <w:trPr>
                <w:trHeight w:val="400"/>
              </w:trPr>
              <w:tc>
                <w:tcPr>
                  <w:tcW w:w="1080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2F4AA8F" w14:textId="77777777" w:rsidR="009709F8" w:rsidRPr="001421D0" w:rsidRDefault="009709F8" w:rsidP="009709F8">
                  <w:pPr>
                    <w:ind w:left="-90"/>
                    <w:rPr>
                      <w:rFonts w:ascii="Calibri" w:hAnsi="Calibri"/>
                      <w:sz w:val="16"/>
                      <w:szCs w:val="16"/>
                    </w:rPr>
                  </w:pPr>
                  <w:bookmarkStart w:id="1" w:name="_Hlk96597584"/>
                </w:p>
              </w:tc>
            </w:tr>
            <w:tr w:rsidR="009709F8" w:rsidRPr="001421D0" w14:paraId="5BE04C3B" w14:textId="77777777" w:rsidTr="000658B6">
              <w:trPr>
                <w:trHeight w:val="400"/>
              </w:trPr>
              <w:tc>
                <w:tcPr>
                  <w:tcW w:w="1080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A4533C8" w14:textId="77777777" w:rsidR="009709F8" w:rsidRPr="001421D0" w:rsidRDefault="009709F8" w:rsidP="009709F8">
                  <w:pPr>
                    <w:ind w:left="-90"/>
                    <w:rPr>
                      <w:rFonts w:ascii="Calibri" w:hAnsi="Calibri"/>
                      <w:sz w:val="16"/>
                      <w:szCs w:val="16"/>
                    </w:rPr>
                  </w:pPr>
                </w:p>
              </w:tc>
            </w:tr>
          </w:tbl>
          <w:p w14:paraId="46D965B3" w14:textId="77777777" w:rsidR="009709F8" w:rsidRPr="005011B6" w:rsidRDefault="009709F8" w:rsidP="009709F8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bookmarkEnd w:id="1"/>
    </w:tbl>
    <w:p w14:paraId="5763BF31" w14:textId="77777777" w:rsidR="008938C5" w:rsidRDefault="008938C5" w:rsidP="00B37906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28AA9012" w14:textId="6F28054E" w:rsidR="009709F8" w:rsidRPr="009709F8" w:rsidRDefault="009709F8" w:rsidP="009709F8">
      <w:pPr>
        <w:jc w:val="both"/>
        <w:rPr>
          <w:rFonts w:ascii="Calibri" w:hAnsi="Calibri"/>
          <w:b/>
          <w:bCs/>
          <w:i/>
          <w:iCs/>
          <w:color w:val="FF0000"/>
        </w:rPr>
      </w:pPr>
      <w:r w:rsidRPr="009709F8">
        <w:rPr>
          <w:rFonts w:ascii="Calibri" w:hAnsi="Calibri"/>
          <w:b/>
          <w:bCs/>
          <w:i/>
          <w:iCs/>
          <w:color w:val="FF0000"/>
        </w:rPr>
        <w:t>**Please note that we will only accept submissions from applicants born in 199</w:t>
      </w:r>
      <w:r w:rsidR="00FB44AC">
        <w:rPr>
          <w:rFonts w:ascii="Calibri" w:hAnsi="Calibri"/>
          <w:b/>
          <w:bCs/>
          <w:i/>
          <w:iCs/>
          <w:color w:val="FF0000"/>
        </w:rPr>
        <w:t>4</w:t>
      </w:r>
      <w:r w:rsidRPr="009709F8">
        <w:rPr>
          <w:rFonts w:ascii="Calibri" w:hAnsi="Calibri"/>
          <w:b/>
          <w:bCs/>
          <w:i/>
          <w:iCs/>
          <w:color w:val="FF0000"/>
        </w:rPr>
        <w:t xml:space="preserve"> or later.  </w:t>
      </w:r>
    </w:p>
    <w:p w14:paraId="3265D124" w14:textId="77777777" w:rsidR="009709F8" w:rsidRPr="005011B6" w:rsidRDefault="009709F8" w:rsidP="009709F8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07151A50" w14:textId="77777777" w:rsidR="002F7757" w:rsidRDefault="009709F8" w:rsidP="002F7757">
      <w:pPr>
        <w:ind w:left="-90"/>
        <w:jc w:val="both"/>
        <w:rPr>
          <w:rFonts w:ascii="Calibri" w:hAnsi="Calibri"/>
          <w:b/>
          <w:bCs/>
        </w:rPr>
      </w:pPr>
      <w:r w:rsidRPr="0075246C">
        <w:rPr>
          <w:rFonts w:ascii="Calibri" w:hAnsi="Calibri"/>
          <w:b/>
          <w:bCs/>
        </w:rPr>
        <w:t>Please submit the following</w:t>
      </w:r>
      <w:r w:rsidR="0016393A">
        <w:rPr>
          <w:rFonts w:ascii="Calibri" w:hAnsi="Calibri"/>
          <w:b/>
          <w:bCs/>
        </w:rPr>
        <w:t xml:space="preserve"> to the AAF</w:t>
      </w:r>
      <w:r w:rsidR="002F7757">
        <w:rPr>
          <w:rFonts w:ascii="Calibri" w:hAnsi="Calibri"/>
          <w:b/>
          <w:bCs/>
        </w:rPr>
        <w:t>:</w:t>
      </w:r>
    </w:p>
    <w:p w14:paraId="4F9F266F" w14:textId="77777777" w:rsidR="002F7757" w:rsidRDefault="002F7757" w:rsidP="002F7757">
      <w:pPr>
        <w:ind w:left="-90"/>
        <w:jc w:val="both"/>
        <w:rPr>
          <w:rFonts w:ascii="Calibri" w:hAnsi="Calibri"/>
          <w:b/>
          <w:bCs/>
        </w:rPr>
      </w:pPr>
    </w:p>
    <w:p w14:paraId="27925315" w14:textId="77777777" w:rsidR="0016393A" w:rsidRPr="0016393A" w:rsidRDefault="002F7757" w:rsidP="0016393A">
      <w:pPr>
        <w:ind w:left="-90" w:firstLine="798"/>
        <w:jc w:val="both"/>
        <w:rPr>
          <w:rFonts w:ascii="Calibri" w:hAnsi="Calibri"/>
          <w:bCs/>
        </w:rPr>
      </w:pPr>
      <w:r>
        <w:rPr>
          <w:rFonts w:ascii="Calibri" w:hAnsi="Calibri"/>
          <w:b/>
          <w:bCs/>
        </w:rPr>
        <w:t>___</w:t>
      </w:r>
      <w:r>
        <w:rPr>
          <w:rFonts w:ascii="Calibri" w:hAnsi="Calibri"/>
          <w:b/>
          <w:bCs/>
        </w:rPr>
        <w:tab/>
      </w:r>
      <w:r w:rsidR="0016393A" w:rsidRPr="0016393A">
        <w:rPr>
          <w:rFonts w:ascii="Calibri" w:hAnsi="Calibri"/>
          <w:bCs/>
        </w:rPr>
        <w:t>Completed application form, including recent photo (digitally inserted above)</w:t>
      </w:r>
    </w:p>
    <w:p w14:paraId="338A0F8A" w14:textId="77777777" w:rsidR="0016393A" w:rsidRPr="0016393A" w:rsidRDefault="0016393A" w:rsidP="0016393A">
      <w:pPr>
        <w:ind w:left="-90" w:firstLine="798"/>
        <w:jc w:val="both"/>
        <w:rPr>
          <w:rFonts w:ascii="Calibri" w:hAnsi="Calibri"/>
          <w:bCs/>
        </w:rPr>
      </w:pPr>
      <w:r w:rsidRPr="0016393A">
        <w:rPr>
          <w:rFonts w:ascii="Calibri" w:hAnsi="Calibri"/>
          <w:bCs/>
        </w:rPr>
        <w:t xml:space="preserve">___ </w:t>
      </w:r>
      <w:r w:rsidRPr="0016393A">
        <w:rPr>
          <w:rFonts w:ascii="Calibri" w:hAnsi="Calibri"/>
          <w:bCs/>
        </w:rPr>
        <w:tab/>
        <w:t>Current résumé/CV, detailing your educational background and conducting experience</w:t>
      </w:r>
    </w:p>
    <w:p w14:paraId="528302D7" w14:textId="77777777" w:rsidR="0016393A" w:rsidRPr="0016393A" w:rsidRDefault="0016393A" w:rsidP="0016393A">
      <w:pPr>
        <w:ind w:left="-90" w:firstLine="798"/>
        <w:jc w:val="both"/>
        <w:rPr>
          <w:rFonts w:ascii="Calibri" w:hAnsi="Calibri"/>
          <w:bCs/>
        </w:rPr>
      </w:pPr>
      <w:r w:rsidRPr="0016393A">
        <w:rPr>
          <w:rFonts w:ascii="Calibri" w:hAnsi="Calibri"/>
          <w:bCs/>
        </w:rPr>
        <w:t xml:space="preserve">___ </w:t>
      </w:r>
      <w:r w:rsidRPr="0016393A">
        <w:rPr>
          <w:rFonts w:ascii="Calibri" w:hAnsi="Calibri"/>
          <w:bCs/>
        </w:rPr>
        <w:tab/>
        <w:t xml:space="preserve">One-page essay describing your objectives during the fellowship </w:t>
      </w:r>
    </w:p>
    <w:p w14:paraId="0710C68E" w14:textId="665DE4CB" w:rsidR="0016393A" w:rsidRPr="0016393A" w:rsidRDefault="0016393A" w:rsidP="0016393A">
      <w:pPr>
        <w:ind w:left="1413" w:hanging="705"/>
        <w:jc w:val="both"/>
        <w:rPr>
          <w:rFonts w:ascii="Calibri" w:hAnsi="Calibri"/>
          <w:bCs/>
        </w:rPr>
      </w:pPr>
      <w:r w:rsidRPr="0016393A">
        <w:rPr>
          <w:rFonts w:ascii="Calibri" w:hAnsi="Calibri"/>
          <w:bCs/>
        </w:rPr>
        <w:t>___</w:t>
      </w:r>
      <w:r w:rsidRPr="0016393A">
        <w:rPr>
          <w:rFonts w:ascii="Calibri" w:hAnsi="Calibri"/>
          <w:bCs/>
        </w:rPr>
        <w:tab/>
      </w:r>
      <w:r w:rsidR="00FB44AC">
        <w:rPr>
          <w:rFonts w:ascii="Calibri" w:hAnsi="Calibri"/>
          <w:bCs/>
        </w:rPr>
        <w:t xml:space="preserve">Conducting excerpts </w:t>
      </w:r>
      <w:r w:rsidRPr="0016393A">
        <w:rPr>
          <w:rFonts w:ascii="Calibri" w:hAnsi="Calibri"/>
          <w:bCs/>
        </w:rPr>
        <w:t xml:space="preserve">Two letters of recommendation (the author of the letter of recommendation may email the letter directly to </w:t>
      </w:r>
      <w:hyperlink r:id="rId8" w:history="1">
        <w:r w:rsidRPr="004E6C7A">
          <w:rPr>
            <w:rStyle w:val="Hyperlink"/>
            <w:rFonts w:ascii="Calibri" w:hAnsi="Calibri"/>
            <w:bCs/>
          </w:rPr>
          <w:t>aafconductors@americanaustrianfoundation.org</w:t>
        </w:r>
      </w:hyperlink>
      <w:r>
        <w:rPr>
          <w:rFonts w:ascii="Calibri" w:hAnsi="Calibri"/>
          <w:bCs/>
        </w:rPr>
        <w:t xml:space="preserve">) </w:t>
      </w:r>
    </w:p>
    <w:p w14:paraId="299DDDE6" w14:textId="57E98528" w:rsidR="009709F8" w:rsidRPr="0075246C" w:rsidRDefault="0016393A" w:rsidP="0016393A">
      <w:pPr>
        <w:ind w:left="1413" w:hanging="705"/>
        <w:jc w:val="both"/>
        <w:rPr>
          <w:rFonts w:ascii="Calibri" w:hAnsi="Calibri"/>
          <w:b/>
          <w:bCs/>
        </w:rPr>
      </w:pPr>
      <w:r w:rsidRPr="0016393A">
        <w:rPr>
          <w:rFonts w:ascii="Calibri" w:hAnsi="Calibri"/>
          <w:bCs/>
        </w:rPr>
        <w:t xml:space="preserve">___ </w:t>
      </w:r>
      <w:r w:rsidRPr="0016393A">
        <w:rPr>
          <w:rFonts w:ascii="Calibri" w:hAnsi="Calibri"/>
          <w:bCs/>
        </w:rPr>
        <w:tab/>
      </w:r>
      <w:r w:rsidR="00FB44AC">
        <w:rPr>
          <w:rFonts w:ascii="Calibri" w:hAnsi="Calibri"/>
          <w:bCs/>
        </w:rPr>
        <w:t xml:space="preserve">Links to </w:t>
      </w:r>
      <w:r w:rsidRPr="0016393A">
        <w:rPr>
          <w:rFonts w:ascii="Calibri" w:hAnsi="Calibri"/>
          <w:bCs/>
        </w:rPr>
        <w:t>conducting excerpts, along with a detailed listing</w:t>
      </w:r>
      <w:r w:rsidR="00FB44AC">
        <w:rPr>
          <w:rFonts w:ascii="Calibri" w:hAnsi="Calibri"/>
          <w:bCs/>
        </w:rPr>
        <w:t xml:space="preserve">.  Applications can also be submitted by mail to the address below, </w:t>
      </w:r>
      <w:r w:rsidRPr="0016393A">
        <w:rPr>
          <w:rFonts w:ascii="Calibri" w:hAnsi="Calibri"/>
          <w:bCs/>
        </w:rPr>
        <w:t xml:space="preserve">postmarked no later than </w:t>
      </w:r>
      <w:r w:rsidRPr="0016393A">
        <w:rPr>
          <w:rFonts w:ascii="Calibri" w:hAnsi="Calibri"/>
          <w:b/>
        </w:rPr>
        <w:t xml:space="preserve">April </w:t>
      </w:r>
      <w:r w:rsidR="00FB44AC">
        <w:rPr>
          <w:rFonts w:ascii="Calibri" w:hAnsi="Calibri"/>
          <w:b/>
        </w:rPr>
        <w:t>19</w:t>
      </w:r>
      <w:r w:rsidR="00FB44AC" w:rsidRPr="00FB44AC">
        <w:rPr>
          <w:rFonts w:ascii="Calibri" w:hAnsi="Calibri"/>
          <w:b/>
          <w:vertAlign w:val="superscript"/>
        </w:rPr>
        <w:t>th</w:t>
      </w:r>
      <w:r w:rsidR="00FB44AC">
        <w:rPr>
          <w:rFonts w:ascii="Calibri" w:hAnsi="Calibri"/>
          <w:b/>
        </w:rPr>
        <w:t xml:space="preserve">, </w:t>
      </w:r>
      <w:r w:rsidRPr="0016393A">
        <w:rPr>
          <w:rFonts w:ascii="Calibri" w:hAnsi="Calibri"/>
          <w:b/>
        </w:rPr>
        <w:t>202</w:t>
      </w:r>
      <w:r w:rsidR="00FB44AC">
        <w:rPr>
          <w:rFonts w:ascii="Calibri" w:hAnsi="Calibri"/>
          <w:b/>
        </w:rPr>
        <w:t>4</w:t>
      </w:r>
      <w:r w:rsidRPr="0016393A">
        <w:rPr>
          <w:rFonts w:ascii="Calibri" w:hAnsi="Calibri"/>
          <w:bCs/>
        </w:rPr>
        <w:t xml:space="preserve">. </w:t>
      </w:r>
    </w:p>
    <w:p w14:paraId="28568FC1" w14:textId="77777777" w:rsidR="009709F8" w:rsidRPr="0075246C" w:rsidRDefault="009709F8" w:rsidP="009709F8">
      <w:pPr>
        <w:ind w:left="-90"/>
        <w:jc w:val="both"/>
        <w:rPr>
          <w:rFonts w:ascii="Calibri" w:hAnsi="Calibri"/>
          <w:b/>
          <w:bCs/>
        </w:rPr>
      </w:pPr>
    </w:p>
    <w:p w14:paraId="1BD5B8BB" w14:textId="1DA9D24C" w:rsidR="002F7757" w:rsidRPr="002F7757" w:rsidRDefault="009709F8" w:rsidP="002F7757">
      <w:pPr>
        <w:pStyle w:val="Heading1"/>
        <w:ind w:left="-90"/>
        <w:jc w:val="left"/>
        <w:rPr>
          <w:rFonts w:ascii="Calibri" w:hAnsi="Calibri"/>
          <w:sz w:val="24"/>
          <w:szCs w:val="24"/>
        </w:rPr>
      </w:pPr>
      <w:r w:rsidRPr="002F7757">
        <w:rPr>
          <w:rFonts w:ascii="Calibri" w:hAnsi="Calibri"/>
          <w:sz w:val="24"/>
          <w:szCs w:val="24"/>
        </w:rPr>
        <w:t>Please submit your complete application</w:t>
      </w:r>
      <w:r w:rsidR="002F7757" w:rsidRPr="002F7757">
        <w:rPr>
          <w:rFonts w:ascii="Calibri" w:hAnsi="Calibri"/>
          <w:sz w:val="24"/>
          <w:szCs w:val="24"/>
        </w:rPr>
        <w:t xml:space="preserve"> package to </w:t>
      </w:r>
      <w:hyperlink r:id="rId9" w:history="1">
        <w:r w:rsidR="002F7757" w:rsidRPr="002F7757">
          <w:rPr>
            <w:rStyle w:val="Hyperlink"/>
            <w:rFonts w:ascii="Calibri" w:hAnsi="Calibri"/>
            <w:sz w:val="24"/>
            <w:szCs w:val="24"/>
          </w:rPr>
          <w:t>aafconductors@americanaustrianfoundation.org</w:t>
        </w:r>
      </w:hyperlink>
      <w:r w:rsidR="002F7757" w:rsidRPr="002F7757">
        <w:rPr>
          <w:rFonts w:ascii="Calibri" w:hAnsi="Calibri"/>
          <w:sz w:val="24"/>
          <w:szCs w:val="24"/>
        </w:rPr>
        <w:t xml:space="preserve">  by 5:00pm EST on Friday, April </w:t>
      </w:r>
      <w:r w:rsidR="00E0607C">
        <w:rPr>
          <w:rFonts w:ascii="Calibri" w:hAnsi="Calibri"/>
          <w:sz w:val="24"/>
          <w:szCs w:val="24"/>
        </w:rPr>
        <w:t>19</w:t>
      </w:r>
      <w:r w:rsidR="00E0607C" w:rsidRPr="00E0607C">
        <w:rPr>
          <w:rFonts w:ascii="Calibri" w:hAnsi="Calibri"/>
          <w:sz w:val="24"/>
          <w:szCs w:val="24"/>
          <w:vertAlign w:val="superscript"/>
        </w:rPr>
        <w:t>th</w:t>
      </w:r>
      <w:r w:rsidR="00E0607C">
        <w:rPr>
          <w:rFonts w:ascii="Calibri" w:hAnsi="Calibri"/>
          <w:sz w:val="24"/>
          <w:szCs w:val="24"/>
        </w:rPr>
        <w:t>, 2024</w:t>
      </w:r>
      <w:r w:rsidR="002F7757" w:rsidRPr="002F7757">
        <w:rPr>
          <w:rFonts w:ascii="Calibri" w:hAnsi="Calibri"/>
          <w:sz w:val="24"/>
          <w:szCs w:val="24"/>
        </w:rPr>
        <w:t>.</w:t>
      </w:r>
    </w:p>
    <w:p w14:paraId="711C9AB3" w14:textId="77777777" w:rsidR="002F7757" w:rsidRDefault="002F7757" w:rsidP="002F7757">
      <w:pPr>
        <w:pStyle w:val="Heading1"/>
        <w:ind w:left="-90"/>
        <w:jc w:val="left"/>
        <w:rPr>
          <w:rFonts w:ascii="Calibri" w:hAnsi="Calibri"/>
          <w:sz w:val="20"/>
          <w:szCs w:val="20"/>
        </w:rPr>
      </w:pPr>
    </w:p>
    <w:p w14:paraId="7167AAC7" w14:textId="7A097C41" w:rsidR="009709F8" w:rsidRPr="0075246C" w:rsidRDefault="002F7757" w:rsidP="002F7757">
      <w:pPr>
        <w:pStyle w:val="Heading1"/>
        <w:ind w:left="-90"/>
        <w:jc w:val="left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Applications must be </w:t>
      </w:r>
      <w:r w:rsidR="009709F8" w:rsidRPr="0075246C">
        <w:rPr>
          <w:rFonts w:ascii="Calibri" w:hAnsi="Calibri"/>
          <w:sz w:val="20"/>
          <w:szCs w:val="20"/>
        </w:rPr>
        <w:t xml:space="preserve">postmarked no later than </w:t>
      </w:r>
      <w:r>
        <w:rPr>
          <w:rFonts w:ascii="Calibri" w:hAnsi="Calibri"/>
          <w:sz w:val="20"/>
          <w:szCs w:val="20"/>
        </w:rPr>
        <w:t>Friday</w:t>
      </w:r>
      <w:r w:rsidR="009709F8" w:rsidRPr="0075246C">
        <w:rPr>
          <w:rFonts w:ascii="Calibri" w:hAnsi="Calibri"/>
          <w:sz w:val="20"/>
          <w:szCs w:val="20"/>
        </w:rPr>
        <w:t xml:space="preserve">, </w:t>
      </w:r>
      <w:r>
        <w:rPr>
          <w:rFonts w:ascii="Calibri" w:hAnsi="Calibri"/>
          <w:sz w:val="20"/>
          <w:szCs w:val="20"/>
        </w:rPr>
        <w:t xml:space="preserve">April </w:t>
      </w:r>
      <w:r w:rsidR="00FB44AC">
        <w:rPr>
          <w:rFonts w:ascii="Calibri" w:hAnsi="Calibri"/>
          <w:sz w:val="20"/>
          <w:szCs w:val="20"/>
        </w:rPr>
        <w:t>19</w:t>
      </w:r>
      <w:r w:rsidR="00FB44AC" w:rsidRPr="00FB44AC">
        <w:rPr>
          <w:rFonts w:ascii="Calibri" w:hAnsi="Calibri"/>
          <w:sz w:val="20"/>
          <w:szCs w:val="20"/>
          <w:vertAlign w:val="superscript"/>
        </w:rPr>
        <w:t>th</w:t>
      </w:r>
      <w:r w:rsidR="00FB44AC">
        <w:rPr>
          <w:rFonts w:ascii="Calibri" w:hAnsi="Calibri"/>
          <w:sz w:val="20"/>
          <w:szCs w:val="20"/>
        </w:rPr>
        <w:t xml:space="preserve">, </w:t>
      </w:r>
      <w:proofErr w:type="gramStart"/>
      <w:r w:rsidR="00FB44AC">
        <w:rPr>
          <w:rFonts w:ascii="Calibri" w:hAnsi="Calibri"/>
          <w:sz w:val="20"/>
          <w:szCs w:val="20"/>
        </w:rPr>
        <w:t>2024</w:t>
      </w:r>
      <w:proofErr w:type="gramEnd"/>
      <w:r w:rsidR="009709F8" w:rsidRPr="0075246C">
        <w:rPr>
          <w:rFonts w:ascii="Calibri" w:hAnsi="Calibri"/>
          <w:sz w:val="20"/>
          <w:szCs w:val="20"/>
        </w:rPr>
        <w:t xml:space="preserve"> to:</w:t>
      </w:r>
    </w:p>
    <w:p w14:paraId="310F87E9" w14:textId="77777777" w:rsidR="009709F8" w:rsidRPr="0075246C" w:rsidRDefault="009709F8" w:rsidP="002F7757">
      <w:pPr>
        <w:ind w:left="708"/>
        <w:rPr>
          <w:rFonts w:ascii="Calibri" w:hAnsi="Calibri"/>
          <w:bCs/>
        </w:rPr>
      </w:pPr>
      <w:r w:rsidRPr="0075246C">
        <w:rPr>
          <w:rFonts w:ascii="Calibri" w:hAnsi="Calibri"/>
          <w:bCs/>
        </w:rPr>
        <w:br/>
        <w:t>The American Austrian Foundation, Inc.</w:t>
      </w:r>
    </w:p>
    <w:p w14:paraId="3BDDB39C" w14:textId="77777777" w:rsidR="009709F8" w:rsidRPr="0075246C" w:rsidRDefault="009709F8" w:rsidP="009709F8">
      <w:pPr>
        <w:ind w:left="708"/>
        <w:jc w:val="both"/>
        <w:rPr>
          <w:rFonts w:ascii="Calibri" w:hAnsi="Calibri"/>
          <w:bCs/>
        </w:rPr>
      </w:pPr>
      <w:r w:rsidRPr="0075246C">
        <w:rPr>
          <w:rFonts w:ascii="Calibri" w:hAnsi="Calibri"/>
          <w:bCs/>
        </w:rPr>
        <w:t>ATTN: The AAF Young Conductors Fellowship</w:t>
      </w:r>
    </w:p>
    <w:p w14:paraId="434049D4" w14:textId="77777777" w:rsidR="009709F8" w:rsidRDefault="002F7757" w:rsidP="009709F8">
      <w:pPr>
        <w:ind w:left="708"/>
        <w:jc w:val="both"/>
        <w:rPr>
          <w:rFonts w:ascii="Calibri" w:hAnsi="Calibri"/>
          <w:bCs/>
        </w:rPr>
      </w:pPr>
      <w:r>
        <w:rPr>
          <w:rFonts w:ascii="Calibri" w:hAnsi="Calibri"/>
          <w:bCs/>
        </w:rPr>
        <w:t>575 Lexington Avenue</w:t>
      </w:r>
    </w:p>
    <w:p w14:paraId="145D21E9" w14:textId="77777777" w:rsidR="002F7757" w:rsidRPr="0075246C" w:rsidRDefault="002F7757" w:rsidP="009709F8">
      <w:pPr>
        <w:ind w:left="708"/>
        <w:jc w:val="both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c/o WCM, </w:t>
      </w:r>
      <w:r w:rsidR="004034BD">
        <w:rPr>
          <w:rFonts w:ascii="Calibri" w:hAnsi="Calibri"/>
          <w:bCs/>
        </w:rPr>
        <w:t>11</w:t>
      </w:r>
      <w:r w:rsidRPr="002F7757">
        <w:rPr>
          <w:rFonts w:ascii="Calibri" w:hAnsi="Calibri"/>
          <w:bCs/>
          <w:vertAlign w:val="superscript"/>
        </w:rPr>
        <w:t>th</w:t>
      </w:r>
      <w:r>
        <w:rPr>
          <w:rFonts w:ascii="Calibri" w:hAnsi="Calibri"/>
          <w:bCs/>
        </w:rPr>
        <w:t xml:space="preserve"> Floor </w:t>
      </w:r>
    </w:p>
    <w:p w14:paraId="53EA9D98" w14:textId="77777777" w:rsidR="009709F8" w:rsidRPr="0075246C" w:rsidRDefault="009709F8" w:rsidP="009709F8">
      <w:pPr>
        <w:ind w:left="708"/>
        <w:jc w:val="both"/>
        <w:rPr>
          <w:rFonts w:ascii="Calibri" w:hAnsi="Calibri"/>
          <w:bCs/>
        </w:rPr>
      </w:pPr>
      <w:r w:rsidRPr="0075246C">
        <w:rPr>
          <w:rFonts w:ascii="Calibri" w:hAnsi="Calibri"/>
          <w:bCs/>
        </w:rPr>
        <w:t>New York, NY 100</w:t>
      </w:r>
      <w:r w:rsidR="002F7757">
        <w:rPr>
          <w:rFonts w:ascii="Calibri" w:hAnsi="Calibri"/>
          <w:bCs/>
        </w:rPr>
        <w:t>22</w:t>
      </w:r>
    </w:p>
    <w:p w14:paraId="6AACA1AA" w14:textId="77777777" w:rsidR="009709F8" w:rsidRPr="0075246C" w:rsidRDefault="009709F8" w:rsidP="009709F8">
      <w:pPr>
        <w:ind w:left="708"/>
        <w:jc w:val="both"/>
        <w:rPr>
          <w:rFonts w:ascii="Calibri" w:hAnsi="Calibri"/>
        </w:rPr>
      </w:pPr>
    </w:p>
    <w:p w14:paraId="7BC2E19A" w14:textId="77777777" w:rsidR="009709F8" w:rsidRPr="0075246C" w:rsidRDefault="009709F8" w:rsidP="009709F8">
      <w:pPr>
        <w:pStyle w:val="Heading3"/>
        <w:jc w:val="left"/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</w:pPr>
      <w:r w:rsidRPr="0075246C">
        <w:rPr>
          <w:rFonts w:ascii="Calibri" w:hAnsi="Calibri"/>
          <w:b w:val="0"/>
          <w:bCs w:val="0"/>
          <w:sz w:val="20"/>
          <w:szCs w:val="20"/>
          <w:u w:val="none"/>
          <w:lang w:val="en-US"/>
        </w:rPr>
        <w:tab/>
      </w:r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 xml:space="preserve">You will receive an email confirmation by </w:t>
      </w:r>
      <w:r w:rsidR="002F7757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>early May</w:t>
      </w:r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 xml:space="preserve"> that your submission has been received.  </w:t>
      </w:r>
    </w:p>
    <w:p w14:paraId="7E55D1E5" w14:textId="77777777" w:rsidR="009709F8" w:rsidRPr="0075246C" w:rsidRDefault="009709F8" w:rsidP="009709F8">
      <w:pPr>
        <w:pStyle w:val="Heading3"/>
        <w:jc w:val="left"/>
        <w:rPr>
          <w:rFonts w:ascii="Calibri" w:hAnsi="Calibri"/>
          <w:i/>
          <w:sz w:val="20"/>
          <w:szCs w:val="20"/>
        </w:rPr>
      </w:pPr>
      <w:r w:rsidRPr="0075246C">
        <w:rPr>
          <w:rFonts w:ascii="Calibri" w:hAnsi="Calibri"/>
          <w:b w:val="0"/>
          <w:bCs w:val="0"/>
          <w:i/>
          <w:sz w:val="20"/>
          <w:szCs w:val="20"/>
          <w:u w:val="none"/>
          <w:lang w:val="en-US"/>
        </w:rPr>
        <w:tab/>
      </w:r>
    </w:p>
    <w:p w14:paraId="3D622F42" w14:textId="77777777" w:rsidR="009709F8" w:rsidRPr="0075246C" w:rsidRDefault="009709F8" w:rsidP="004E1090">
      <w:pPr>
        <w:jc w:val="both"/>
        <w:rPr>
          <w:rFonts w:ascii="Calibri" w:hAnsi="Calibri"/>
        </w:rPr>
      </w:pPr>
    </w:p>
    <w:p w14:paraId="7ABBD48F" w14:textId="77777777" w:rsidR="003434B9" w:rsidRPr="002F7757" w:rsidRDefault="003472A7" w:rsidP="003472A7">
      <w:pPr>
        <w:jc w:val="center"/>
        <w:rPr>
          <w:rFonts w:ascii="Calibri" w:hAnsi="Calibri"/>
          <w:b/>
          <w:sz w:val="24"/>
          <w:szCs w:val="24"/>
        </w:rPr>
      </w:pPr>
      <w:r w:rsidRPr="002F7757">
        <w:rPr>
          <w:rFonts w:ascii="Calibri" w:hAnsi="Calibri"/>
          <w:b/>
          <w:i/>
          <w:sz w:val="22"/>
          <w:szCs w:val="22"/>
        </w:rPr>
        <w:t>NO TELEPHONE INQUIRIES, PLEASE.</w:t>
      </w:r>
    </w:p>
    <w:sectPr w:rsidR="003434B9" w:rsidRPr="002F7757" w:rsidSect="006C2B9A">
      <w:footerReference w:type="default" r:id="rId10"/>
      <w:pgSz w:w="12240" w:h="15840" w:code="1"/>
      <w:pgMar w:top="576" w:right="576" w:bottom="360" w:left="576" w:header="259" w:footer="706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338A3" w14:textId="77777777" w:rsidR="00454757" w:rsidRDefault="00454757">
      <w:r>
        <w:separator/>
      </w:r>
    </w:p>
  </w:endnote>
  <w:endnote w:type="continuationSeparator" w:id="0">
    <w:p w14:paraId="755AA57A" w14:textId="77777777" w:rsidR="00454757" w:rsidRDefault="00454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Jenson Pro Capt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Oldbasker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dobe Jens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 LT Std 45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antGarde Mediu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LT Std 55">
    <w:altName w:val="Trebuchet MS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95BE" w14:textId="77777777" w:rsidR="003E6083" w:rsidRDefault="00000000">
    <w:pPr>
      <w:pStyle w:val="Footer"/>
      <w:rPr>
        <w:szCs w:val="22"/>
      </w:rPr>
    </w:pPr>
    <w:r>
      <w:rPr>
        <w:noProof/>
      </w:rPr>
      <w:pict w14:anchorId="739919C4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176.5pt;margin-top:-16pt;width:300pt;height:24pt;z-index:1" filled="f" stroked="f">
          <v:textbox>
            <w:txbxContent>
              <w:p w14:paraId="648AE20D" w14:textId="77777777" w:rsidR="003E6083" w:rsidRDefault="003E6083">
                <w:pPr>
                  <w:rPr>
                    <w:rFonts w:ascii="Univers LT Std 55" w:hAnsi="Univers LT Std 55"/>
                    <w:color w:val="9B8948"/>
                    <w:sz w:val="28"/>
                    <w:szCs w:val="28"/>
                  </w:rPr>
                </w:pPr>
              </w:p>
              <w:p w14:paraId="3F0EFF5D" w14:textId="77777777" w:rsidR="003E6083" w:rsidRPr="003434B9" w:rsidRDefault="003E6083">
                <w:pPr>
                  <w:rPr>
                    <w:rFonts w:ascii="Univers LT Std 55" w:hAnsi="Univers LT Std 55"/>
                    <w:color w:val="9B8948"/>
                    <w:sz w:val="28"/>
                    <w:szCs w:val="28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DD3ED" w14:textId="77777777" w:rsidR="00454757" w:rsidRDefault="00454757">
      <w:r>
        <w:separator/>
      </w:r>
    </w:p>
  </w:footnote>
  <w:footnote w:type="continuationSeparator" w:id="0">
    <w:p w14:paraId="11FEF751" w14:textId="77777777" w:rsidR="00454757" w:rsidRDefault="004547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A96BBD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4F083E4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3" w15:restartNumberingAfterBreak="0">
    <w:nsid w:val="6FC51904"/>
    <w:multiLevelType w:val="hybridMultilevel"/>
    <w:tmpl w:val="62585FAA"/>
    <w:lvl w:ilvl="0" w:tplc="C1F66FB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35807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</w:rPr>
      </w:lvl>
    </w:lvlOverride>
  </w:num>
  <w:num w:numId="2" w16cid:durableId="36833821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Symbol" w:hint="default"/>
        </w:rPr>
      </w:lvl>
    </w:lvlOverride>
  </w:num>
  <w:num w:numId="3" w16cid:durableId="533158918">
    <w:abstractNumId w:val="1"/>
  </w:num>
  <w:num w:numId="4" w16cid:durableId="260335827">
    <w:abstractNumId w:val="2"/>
  </w:num>
  <w:num w:numId="5" w16cid:durableId="5628337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gutterAtTop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SyMDY0szQwMTNQ0lEKTi0uzszPAykwqwUAs8QFJCwAAAA="/>
  </w:docVars>
  <w:rsids>
    <w:rsidRoot w:val="00F25150"/>
    <w:rsid w:val="0002673F"/>
    <w:rsid w:val="0006073C"/>
    <w:rsid w:val="000658B6"/>
    <w:rsid w:val="00077ADC"/>
    <w:rsid w:val="00097214"/>
    <w:rsid w:val="000A55D6"/>
    <w:rsid w:val="000D672D"/>
    <w:rsid w:val="00122803"/>
    <w:rsid w:val="0012504C"/>
    <w:rsid w:val="0016393A"/>
    <w:rsid w:val="00181105"/>
    <w:rsid w:val="001B7A5F"/>
    <w:rsid w:val="001E3FB1"/>
    <w:rsid w:val="00217927"/>
    <w:rsid w:val="0023295A"/>
    <w:rsid w:val="0023606B"/>
    <w:rsid w:val="0028421E"/>
    <w:rsid w:val="002845A4"/>
    <w:rsid w:val="00296FD4"/>
    <w:rsid w:val="002C0A91"/>
    <w:rsid w:val="002E242F"/>
    <w:rsid w:val="002F7757"/>
    <w:rsid w:val="00326D7C"/>
    <w:rsid w:val="003434B9"/>
    <w:rsid w:val="003472A7"/>
    <w:rsid w:val="00351388"/>
    <w:rsid w:val="003635F2"/>
    <w:rsid w:val="0036770B"/>
    <w:rsid w:val="00371E19"/>
    <w:rsid w:val="0039236F"/>
    <w:rsid w:val="00393105"/>
    <w:rsid w:val="003B44C7"/>
    <w:rsid w:val="003D65FB"/>
    <w:rsid w:val="003E6083"/>
    <w:rsid w:val="004034BD"/>
    <w:rsid w:val="00454757"/>
    <w:rsid w:val="00455EDE"/>
    <w:rsid w:val="00490C05"/>
    <w:rsid w:val="004A2F1A"/>
    <w:rsid w:val="004E1090"/>
    <w:rsid w:val="004E10B5"/>
    <w:rsid w:val="004E4AEE"/>
    <w:rsid w:val="004F735C"/>
    <w:rsid w:val="005011B6"/>
    <w:rsid w:val="005266B0"/>
    <w:rsid w:val="0052684A"/>
    <w:rsid w:val="005A21BE"/>
    <w:rsid w:val="005E7C1C"/>
    <w:rsid w:val="006265F4"/>
    <w:rsid w:val="00635124"/>
    <w:rsid w:val="00695609"/>
    <w:rsid w:val="00697D0D"/>
    <w:rsid w:val="006A72A1"/>
    <w:rsid w:val="006C2B9A"/>
    <w:rsid w:val="006E5186"/>
    <w:rsid w:val="006F495C"/>
    <w:rsid w:val="007034CC"/>
    <w:rsid w:val="00713119"/>
    <w:rsid w:val="00716141"/>
    <w:rsid w:val="00722639"/>
    <w:rsid w:val="007245A4"/>
    <w:rsid w:val="0075246C"/>
    <w:rsid w:val="0076740D"/>
    <w:rsid w:val="007A7934"/>
    <w:rsid w:val="00817610"/>
    <w:rsid w:val="0083670C"/>
    <w:rsid w:val="00842BF3"/>
    <w:rsid w:val="0088579C"/>
    <w:rsid w:val="008938C5"/>
    <w:rsid w:val="008B2994"/>
    <w:rsid w:val="008C2ECC"/>
    <w:rsid w:val="0090143F"/>
    <w:rsid w:val="009119D6"/>
    <w:rsid w:val="00953782"/>
    <w:rsid w:val="009709F8"/>
    <w:rsid w:val="00992565"/>
    <w:rsid w:val="009B1A54"/>
    <w:rsid w:val="009C357C"/>
    <w:rsid w:val="009D348E"/>
    <w:rsid w:val="009F6912"/>
    <w:rsid w:val="00A24FFC"/>
    <w:rsid w:val="00A42E16"/>
    <w:rsid w:val="00A763DE"/>
    <w:rsid w:val="00A8624D"/>
    <w:rsid w:val="00AD154A"/>
    <w:rsid w:val="00B230BC"/>
    <w:rsid w:val="00B37906"/>
    <w:rsid w:val="00B44512"/>
    <w:rsid w:val="00B44B7E"/>
    <w:rsid w:val="00B7097D"/>
    <w:rsid w:val="00BA3490"/>
    <w:rsid w:val="00BC1783"/>
    <w:rsid w:val="00BD39A1"/>
    <w:rsid w:val="00BF4FD3"/>
    <w:rsid w:val="00C13BA0"/>
    <w:rsid w:val="00D62BB2"/>
    <w:rsid w:val="00DB591A"/>
    <w:rsid w:val="00DD3F09"/>
    <w:rsid w:val="00E00E6E"/>
    <w:rsid w:val="00E0607C"/>
    <w:rsid w:val="00E37138"/>
    <w:rsid w:val="00E41AD7"/>
    <w:rsid w:val="00E62CF1"/>
    <w:rsid w:val="00F048EC"/>
    <w:rsid w:val="00F25150"/>
    <w:rsid w:val="00FA115E"/>
    <w:rsid w:val="00FA2357"/>
    <w:rsid w:val="00FA7E1E"/>
    <w:rsid w:val="00FB129F"/>
    <w:rsid w:val="00FB44AC"/>
    <w:rsid w:val="00FC7AE7"/>
    <w:rsid w:val="00FD7A63"/>
    <w:rsid w:val="00FF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638F166"/>
  <w15:chartTrackingRefBased/>
  <w15:docId w15:val="{CDAB4B6C-93D8-4B1C-86CA-319F1B404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09F8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4253"/>
      </w:tabs>
      <w:jc w:val="both"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4"/>
      <w:szCs w:val="24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i/>
      <w:iCs/>
      <w:sz w:val="22"/>
      <w:szCs w:val="22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Garamond" w:hAnsi="Garamond" w:cs="Garamond"/>
      <w:sz w:val="22"/>
      <w:szCs w:val="22"/>
    </w:rPr>
  </w:style>
  <w:style w:type="table" w:styleId="TableGrid">
    <w:name w:val="Table Grid"/>
    <w:basedOn w:val="TableNormal"/>
    <w:rsid w:val="00B3790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E7C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E7C1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9709F8"/>
    <w:rPr>
      <w:b/>
      <w:bCs/>
      <w:sz w:val="22"/>
      <w:szCs w:val="22"/>
    </w:rPr>
  </w:style>
  <w:style w:type="character" w:customStyle="1" w:styleId="Heading3Char">
    <w:name w:val="Heading 3 Char"/>
    <w:link w:val="Heading3"/>
    <w:rsid w:val="009709F8"/>
    <w:rPr>
      <w:b/>
      <w:bCs/>
      <w:sz w:val="24"/>
      <w:szCs w:val="24"/>
      <w:u w:val="single"/>
      <w:lang w:val="en-GB"/>
    </w:rPr>
  </w:style>
  <w:style w:type="character" w:styleId="UnresolvedMention">
    <w:name w:val="Unresolved Mention"/>
    <w:uiPriority w:val="99"/>
    <w:semiHidden/>
    <w:unhideWhenUsed/>
    <w:rsid w:val="002F77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fconductors@americanaustrian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afconductors@americanaustrian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8</Words>
  <Characters>1507</Characters>
  <Application>Microsoft Office Word</Application>
  <DocSecurity>0</DocSecurity>
  <Lines>71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The Hayward Prize for Young Artists</vt:lpstr>
      <vt:lpstr>How did you learn about The AAF Young Conductors Fellowship? </vt:lpstr>
      <vt:lpstr>Please submit your complete application package to aafconductors@americanaustria</vt:lpstr>
      <vt:lpstr/>
      <vt:lpstr>Applications must be postmarked no later than Friday, April 21st, 2023 to:</vt:lpstr>
      <vt:lpstr>        You will receive an email confirmation by early May that your submission has be</vt:lpstr>
      <vt:lpstr>        </vt:lpstr>
    </vt:vector>
  </TitlesOfParts>
  <Company>AAF</Company>
  <LinksUpToDate>false</LinksUpToDate>
  <CharactersWithSpaces>1717</CharactersWithSpaces>
  <SharedDoc>false</SharedDoc>
  <HLinks>
    <vt:vector size="12" baseType="variant">
      <vt:variant>
        <vt:i4>2883593</vt:i4>
      </vt:variant>
      <vt:variant>
        <vt:i4>3</vt:i4>
      </vt:variant>
      <vt:variant>
        <vt:i4>0</vt:i4>
      </vt:variant>
      <vt:variant>
        <vt:i4>5</vt:i4>
      </vt:variant>
      <vt:variant>
        <vt:lpwstr>mailto:aafconductors@americanaustrianfoundation.org</vt:lpwstr>
      </vt:variant>
      <vt:variant>
        <vt:lpwstr/>
      </vt:variant>
      <vt:variant>
        <vt:i4>2883593</vt:i4>
      </vt:variant>
      <vt:variant>
        <vt:i4>0</vt:i4>
      </vt:variant>
      <vt:variant>
        <vt:i4>0</vt:i4>
      </vt:variant>
      <vt:variant>
        <vt:i4>5</vt:i4>
      </vt:variant>
      <vt:variant>
        <vt:lpwstr>mailto:aafconductors@americanaustrianfound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ayward Prize for Young Artists</dc:title>
  <dc:subject/>
  <dc:creator>Sioban Healy</dc:creator>
  <cp:keywords/>
  <cp:lastModifiedBy>Sioban Healy</cp:lastModifiedBy>
  <cp:revision>3</cp:revision>
  <cp:lastPrinted>2022-02-24T17:21:00Z</cp:lastPrinted>
  <dcterms:created xsi:type="dcterms:W3CDTF">2024-03-13T20:12:00Z</dcterms:created>
  <dcterms:modified xsi:type="dcterms:W3CDTF">2024-04-10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6cf03459d6260bb00ea6a44776f9514ad2ad7a1d835ad595c00cc5fffbae</vt:lpwstr>
  </property>
</Properties>
</file>